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B29A79" w14:textId="77777777" w:rsidR="00A83392" w:rsidRDefault="00A83392" w:rsidP="000E5283">
      <w:pPr>
        <w:spacing w:after="0" w:line="480" w:lineRule="auto"/>
        <w:jc w:val="center"/>
      </w:pPr>
    </w:p>
    <w:p w14:paraId="64DCF8BC" w14:textId="77777777" w:rsidR="00A83392" w:rsidRDefault="00A83392" w:rsidP="000E5283">
      <w:pPr>
        <w:spacing w:after="0" w:line="480" w:lineRule="auto"/>
        <w:jc w:val="center"/>
      </w:pPr>
    </w:p>
    <w:p w14:paraId="0C3F29E7" w14:textId="77777777" w:rsidR="00A83392" w:rsidRDefault="00A83392" w:rsidP="000E5283">
      <w:pPr>
        <w:spacing w:after="0" w:line="480" w:lineRule="auto"/>
        <w:jc w:val="center"/>
      </w:pPr>
    </w:p>
    <w:p w14:paraId="6E374214" w14:textId="77777777" w:rsidR="00A83392" w:rsidRDefault="00A83392" w:rsidP="000E5283">
      <w:pPr>
        <w:spacing w:after="0" w:line="480" w:lineRule="auto"/>
        <w:jc w:val="center"/>
      </w:pPr>
    </w:p>
    <w:p w14:paraId="58EEFE30" w14:textId="77777777" w:rsidR="00136DA9" w:rsidRDefault="00136DA9" w:rsidP="000E5283">
      <w:pPr>
        <w:spacing w:after="0" w:line="480" w:lineRule="auto"/>
        <w:jc w:val="center"/>
      </w:pPr>
    </w:p>
    <w:p w14:paraId="639A5A44" w14:textId="77777777" w:rsidR="00A83392" w:rsidRDefault="00A83392" w:rsidP="000E5283">
      <w:pPr>
        <w:spacing w:after="0" w:line="480" w:lineRule="auto"/>
        <w:jc w:val="center"/>
      </w:pPr>
    </w:p>
    <w:p w14:paraId="3385D2F2" w14:textId="77777777" w:rsidR="00A83392" w:rsidRDefault="00A83392" w:rsidP="000E5283">
      <w:pPr>
        <w:spacing w:after="0" w:line="480" w:lineRule="auto"/>
        <w:jc w:val="center"/>
      </w:pPr>
    </w:p>
    <w:p w14:paraId="2FFA6B80" w14:textId="77777777" w:rsidR="00A83392" w:rsidRDefault="00A83392" w:rsidP="000E5283">
      <w:pPr>
        <w:spacing w:after="0" w:line="480" w:lineRule="auto"/>
        <w:jc w:val="center"/>
      </w:pPr>
    </w:p>
    <w:p w14:paraId="34FAE252" w14:textId="77777777" w:rsidR="00A83392" w:rsidRDefault="00A83392" w:rsidP="000E5283">
      <w:pPr>
        <w:spacing w:after="0" w:line="480" w:lineRule="auto"/>
        <w:jc w:val="center"/>
      </w:pPr>
    </w:p>
    <w:p w14:paraId="17C92EF2" w14:textId="77777777" w:rsidR="00A83392" w:rsidRDefault="00A83392" w:rsidP="000E5283">
      <w:pPr>
        <w:spacing w:after="0" w:line="480" w:lineRule="auto"/>
        <w:jc w:val="center"/>
        <w:rPr>
          <w:rFonts w:cs="Times New Roman"/>
          <w:szCs w:val="24"/>
        </w:rPr>
      </w:pPr>
      <w:r w:rsidRPr="004C35DF">
        <w:t>ALA Chapter 7 - Animal Cognition and Language</w:t>
      </w:r>
    </w:p>
    <w:p w14:paraId="1C1AB483" w14:textId="77777777" w:rsidR="00A83392" w:rsidRDefault="00A83392" w:rsidP="000E5283">
      <w:pPr>
        <w:spacing w:after="0" w:line="480" w:lineRule="auto"/>
        <w:jc w:val="center"/>
        <w:rPr>
          <w:rFonts w:cs="Times New Roman"/>
          <w:szCs w:val="24"/>
        </w:rPr>
      </w:pPr>
      <w:r>
        <w:rPr>
          <w:rFonts w:cs="Times New Roman"/>
          <w:szCs w:val="24"/>
        </w:rPr>
        <w:t>[Name of the Writer]</w:t>
      </w:r>
    </w:p>
    <w:p w14:paraId="478BBAB7" w14:textId="77777777" w:rsidR="00A83392" w:rsidRDefault="00A83392" w:rsidP="000E5283">
      <w:pPr>
        <w:spacing w:line="480" w:lineRule="auto"/>
        <w:jc w:val="center"/>
        <w:rPr>
          <w:rFonts w:cs="Times New Roman"/>
          <w:szCs w:val="24"/>
        </w:rPr>
      </w:pPr>
      <w:r>
        <w:rPr>
          <w:rFonts w:cs="Times New Roman"/>
          <w:szCs w:val="24"/>
        </w:rPr>
        <w:t>[Name of the Institution]</w:t>
      </w:r>
    </w:p>
    <w:p w14:paraId="5686D000" w14:textId="77777777" w:rsidR="00A83392" w:rsidRDefault="00A83392" w:rsidP="000E5283">
      <w:pPr>
        <w:spacing w:line="480" w:lineRule="auto"/>
        <w:rPr>
          <w:rFonts w:cs="Times New Roman"/>
          <w:szCs w:val="24"/>
        </w:rPr>
      </w:pPr>
      <w:r>
        <w:rPr>
          <w:rFonts w:cs="Times New Roman"/>
          <w:szCs w:val="24"/>
        </w:rPr>
        <w:br w:type="page"/>
      </w:r>
    </w:p>
    <w:p w14:paraId="0CE681D2" w14:textId="77777777" w:rsidR="00E82ABD" w:rsidRDefault="004C35DF" w:rsidP="000E5283">
      <w:pPr>
        <w:spacing w:line="480" w:lineRule="auto"/>
        <w:jc w:val="center"/>
      </w:pPr>
      <w:r w:rsidRPr="004C35DF">
        <w:lastRenderedPageBreak/>
        <w:t>ALA Chapter 7 - Animal Cognition and Language</w:t>
      </w:r>
    </w:p>
    <w:p w14:paraId="020F0566" w14:textId="77777777" w:rsidR="004C35DF" w:rsidRDefault="009C2502" w:rsidP="000E5283">
      <w:pPr>
        <w:spacing w:line="480" w:lineRule="auto"/>
        <w:jc w:val="center"/>
        <w:rPr>
          <w:b/>
        </w:rPr>
      </w:pPr>
      <w:r w:rsidRPr="00093FF3">
        <w:rPr>
          <w:b/>
        </w:rPr>
        <w:t>Introduction</w:t>
      </w:r>
    </w:p>
    <w:p w14:paraId="154EBEB3" w14:textId="77777777" w:rsidR="00E77B44" w:rsidRDefault="00093FF3" w:rsidP="000E5283">
      <w:pPr>
        <w:spacing w:line="480" w:lineRule="auto"/>
      </w:pPr>
      <w:r>
        <w:rPr>
          <w:b/>
        </w:rPr>
        <w:tab/>
      </w:r>
      <w:r w:rsidR="00E77B44">
        <w:t>Our Planet E</w:t>
      </w:r>
      <w:r w:rsidR="00173747" w:rsidRPr="00E77B44">
        <w:t>arth has been inh</w:t>
      </w:r>
      <w:r w:rsidR="006606EE">
        <w:t>a</w:t>
      </w:r>
      <w:r w:rsidR="00173747" w:rsidRPr="00E77B44">
        <w:t>bited by a number of species</w:t>
      </w:r>
      <w:r w:rsidR="005A4F13">
        <w:t xml:space="preserve">. Some of these species </w:t>
      </w:r>
      <w:r w:rsidR="00762FB7">
        <w:t>l</w:t>
      </w:r>
      <w:r w:rsidR="00252C91">
        <w:t>ive on the land, where</w:t>
      </w:r>
      <w:r w:rsidR="00DF4086">
        <w:t>as other species live in wa</w:t>
      </w:r>
      <w:r w:rsidR="003472D8">
        <w:t xml:space="preserve">ter. All these living being or species have been blessed with something </w:t>
      </w:r>
      <w:r w:rsidR="009C18AF">
        <w:t xml:space="preserve">extraordinary; some of them have tentacles on their body </w:t>
      </w:r>
      <w:r w:rsidR="001F1A02">
        <w:t xml:space="preserve">to protect themselves, </w:t>
      </w:r>
      <w:r w:rsidR="00200D5A">
        <w:t>whereas</w:t>
      </w:r>
      <w:r w:rsidR="001F1A02">
        <w:t xml:space="preserve"> some of them are blessed with a gift of extraordinary speed to run and kill their pr</w:t>
      </w:r>
      <w:r w:rsidR="006606EE">
        <w:t>e</w:t>
      </w:r>
      <w:r w:rsidR="001F1A02">
        <w:t xml:space="preserve">y. </w:t>
      </w:r>
      <w:r w:rsidR="00890F47">
        <w:t xml:space="preserve">One of the common </w:t>
      </w:r>
      <w:proofErr w:type="gramStart"/>
      <w:r w:rsidR="00890F47">
        <w:t>element</w:t>
      </w:r>
      <w:proofErr w:type="gramEnd"/>
      <w:r w:rsidR="00890F47">
        <w:t xml:space="preserve"> that can be seen in almost all the </w:t>
      </w:r>
      <w:r w:rsidR="00C56516">
        <w:t xml:space="preserve">animals is the ability to speak or produce a sound. </w:t>
      </w:r>
    </w:p>
    <w:p w14:paraId="08F685B1" w14:textId="77777777" w:rsidR="00A57571" w:rsidRDefault="00093FF3" w:rsidP="000E5283">
      <w:pPr>
        <w:spacing w:line="480" w:lineRule="auto"/>
        <w:ind w:firstLine="720"/>
      </w:pPr>
      <w:r w:rsidRPr="00093FF3">
        <w:t>Humans have</w:t>
      </w:r>
      <w:r>
        <w:t xml:space="preserve"> been blessed with an </w:t>
      </w:r>
      <w:r w:rsidR="00173747">
        <w:t>extraordinary</w:t>
      </w:r>
      <w:r w:rsidR="00A57571">
        <w:t xml:space="preserve"> capability to think</w:t>
      </w:r>
      <w:r>
        <w:t xml:space="preserve">. </w:t>
      </w:r>
      <w:r w:rsidR="00A57571">
        <w:t xml:space="preserve">Humans can see and analyze the situation according to their capability and </w:t>
      </w:r>
      <w:r w:rsidR="004E4050">
        <w:t xml:space="preserve">have the ability to react according </w:t>
      </w:r>
      <w:r w:rsidR="008748DA">
        <w:t xml:space="preserve">to their own perception of the situation. One of another </w:t>
      </w:r>
      <w:proofErr w:type="gramStart"/>
      <w:r w:rsidR="008748DA">
        <w:t>thing</w:t>
      </w:r>
      <w:proofErr w:type="gramEnd"/>
      <w:r w:rsidR="008748DA">
        <w:t xml:space="preserve"> with which the human beings are blessed is the ability to speak. They react by speaking according to the </w:t>
      </w:r>
      <w:r w:rsidR="00354AB6">
        <w:t xml:space="preserve">situation and the sensitivity of the issue. Moreover, they are </w:t>
      </w:r>
      <w:r w:rsidR="00F1757C">
        <w:t>also</w:t>
      </w:r>
      <w:r w:rsidR="00354AB6">
        <w:t xml:space="preserve"> blessed with the ability to </w:t>
      </w:r>
      <w:r w:rsidR="00F1757C">
        <w:t>control</w:t>
      </w:r>
      <w:r w:rsidR="00354AB6">
        <w:t xml:space="preserve"> the tone of their voice in order to make it soft or hard. </w:t>
      </w:r>
    </w:p>
    <w:p w14:paraId="7473854E" w14:textId="10EB0323" w:rsidR="00C4259E" w:rsidRDefault="00F1757C" w:rsidP="000E5283">
      <w:pPr>
        <w:spacing w:line="480" w:lineRule="auto"/>
        <w:ind w:firstLine="720"/>
      </w:pPr>
      <w:r>
        <w:t>The</w:t>
      </w:r>
      <w:r w:rsidR="00CB0A93">
        <w:t xml:space="preserve"> </w:t>
      </w:r>
      <w:r w:rsidR="00C4259E">
        <w:t>initiation</w:t>
      </w:r>
      <w:r w:rsidR="00CB0A93">
        <w:t xml:space="preserve"> of language was also done on the basis of this ability. Humans started forming words </w:t>
      </w:r>
      <w:r w:rsidR="00D32B47">
        <w:t xml:space="preserve">out of voices in order to sound </w:t>
      </w:r>
      <w:proofErr w:type="gramStart"/>
      <w:r w:rsidR="00D32B47">
        <w:t xml:space="preserve">more clear </w:t>
      </w:r>
      <w:r w:rsidR="00901EBB">
        <w:t>and</w:t>
      </w:r>
      <w:r w:rsidR="00D32B47">
        <w:t xml:space="preserve"> logical</w:t>
      </w:r>
      <w:proofErr w:type="gramEnd"/>
      <w:r w:rsidR="00D32B47">
        <w:t xml:space="preserve">. Before that, </w:t>
      </w:r>
      <w:r w:rsidR="006C3ED2">
        <w:t>t</w:t>
      </w:r>
      <w:r w:rsidR="00876091">
        <w:t>he</w:t>
      </w:r>
      <w:r w:rsidR="00D32B47">
        <w:t xml:space="preserve"> use of voice and sound was only done </w:t>
      </w:r>
      <w:r w:rsidR="00876091">
        <w:t xml:space="preserve">to alarm </w:t>
      </w:r>
      <w:r w:rsidR="00B20331">
        <w:t xml:space="preserve">or </w:t>
      </w:r>
      <w:r w:rsidR="007153E5">
        <w:t>inform</w:t>
      </w:r>
      <w:r w:rsidR="00B20331">
        <w:t xml:space="preserve"> about the emergency situations </w:t>
      </w:r>
      <w:r w:rsidR="007153E5">
        <w:t xml:space="preserve">or stress over some point. </w:t>
      </w:r>
      <w:r w:rsidR="003B1541">
        <w:t>The exact origin of the human language</w:t>
      </w:r>
      <w:r w:rsidR="00C67E77">
        <w:t>s</w:t>
      </w:r>
      <w:r w:rsidR="003B1541">
        <w:t xml:space="preserve"> is still unknown</w:t>
      </w:r>
      <w:r w:rsidR="00141016">
        <w:t>,</w:t>
      </w:r>
      <w:r w:rsidR="00A326B0">
        <w:t xml:space="preserve"> but</w:t>
      </w:r>
      <w:r w:rsidR="003B1541">
        <w:t xml:space="preserve"> </w:t>
      </w:r>
      <w:r w:rsidR="00A326B0">
        <w:t>e</w:t>
      </w:r>
      <w:r w:rsidR="003B1541">
        <w:t xml:space="preserve">xperts and scientists after various </w:t>
      </w:r>
      <w:r w:rsidR="00C4259E">
        <w:t>careful</w:t>
      </w:r>
      <w:r w:rsidR="003B1541">
        <w:t xml:space="preserve"> analysis a</w:t>
      </w:r>
      <w:r w:rsidR="00A326B0">
        <w:t xml:space="preserve">nd studies have come to the conclusion that most probably, human linguistics started developing approximately 100000 years back. </w:t>
      </w:r>
      <w:r w:rsidR="00101DDE">
        <w:t xml:space="preserve">Anthropologists and scientist have </w:t>
      </w:r>
      <w:r w:rsidR="00EC3AFE">
        <w:t>also come</w:t>
      </w:r>
      <w:r w:rsidR="00AE6A22">
        <w:t xml:space="preserve"> upon the opinion that</w:t>
      </w:r>
      <w:r w:rsidR="003C4021">
        <w:t xml:space="preserve"> the origin of </w:t>
      </w:r>
      <w:r w:rsidR="00C4259E">
        <w:t>human</w:t>
      </w:r>
      <w:r w:rsidR="003C4021">
        <w:t xml:space="preserve"> linguistics was the continent of Africa. </w:t>
      </w:r>
    </w:p>
    <w:p w14:paraId="0ECDEF69" w14:textId="22E4139C" w:rsidR="009E6AF0" w:rsidRDefault="00C4259E" w:rsidP="000E5283">
      <w:pPr>
        <w:spacing w:line="480" w:lineRule="auto"/>
        <w:ind w:firstLine="720"/>
      </w:pPr>
      <w:r>
        <w:lastRenderedPageBreak/>
        <w:t xml:space="preserve">As </w:t>
      </w:r>
      <w:r w:rsidR="002E346E">
        <w:t xml:space="preserve">most of the </w:t>
      </w:r>
      <w:r>
        <w:t xml:space="preserve">animals can also produce voices and </w:t>
      </w:r>
      <w:r w:rsidR="00B57F96">
        <w:t>exhibit</w:t>
      </w:r>
      <w:r w:rsidR="002E346E">
        <w:t xml:space="preserve"> reactive behavior</w:t>
      </w:r>
      <w:r w:rsidR="00B57F96">
        <w:t xml:space="preserve">, many </w:t>
      </w:r>
      <w:r w:rsidR="00312B3C">
        <w:t>scientists</w:t>
      </w:r>
      <w:r w:rsidR="00345CBB">
        <w:t xml:space="preserve"> are of the opinion that animals, like humans, can also think and thus use language as a </w:t>
      </w:r>
      <w:r w:rsidR="00312B3C">
        <w:t>reaction</w:t>
      </w:r>
      <w:r w:rsidR="00345CBB">
        <w:t xml:space="preserve"> to show emotions or explain their thinking. </w:t>
      </w:r>
      <w:r w:rsidR="000E1ED3">
        <w:t>Many scholars, exp</w:t>
      </w:r>
      <w:r w:rsidR="00345CBB">
        <w:t>erts</w:t>
      </w:r>
      <w:r w:rsidR="006606EE">
        <w:t>,</w:t>
      </w:r>
      <w:r w:rsidR="00345CBB">
        <w:t xml:space="preserve"> and </w:t>
      </w:r>
      <w:r w:rsidR="00CC6881">
        <w:t xml:space="preserve">scientists present their views that </w:t>
      </w:r>
      <w:r w:rsidR="00CB13C9">
        <w:t>animal</w:t>
      </w:r>
      <w:r w:rsidR="006606EE">
        <w:t>s</w:t>
      </w:r>
      <w:r w:rsidR="00044D9E">
        <w:t xml:space="preserve"> ha</w:t>
      </w:r>
      <w:r w:rsidR="006606EE">
        <w:t>ve</w:t>
      </w:r>
      <w:r w:rsidR="00044D9E">
        <w:t xml:space="preserve"> also develop</w:t>
      </w:r>
      <w:r w:rsidR="005F168B">
        <w:t xml:space="preserve">ed different forms of languages and use these languages to express their thoughts, </w:t>
      </w:r>
      <w:r w:rsidR="00CB13C9">
        <w:t>emotions</w:t>
      </w:r>
      <w:r w:rsidR="005F168B">
        <w:t xml:space="preserve">, </w:t>
      </w:r>
      <w:r w:rsidR="00E13FF0">
        <w:t>feelings</w:t>
      </w:r>
      <w:r w:rsidR="006606EE">
        <w:t>,</w:t>
      </w:r>
      <w:r w:rsidR="00E13FF0">
        <w:t xml:space="preserve"> and views on different phenomenon. Only humans are unable to understand these languages because of </w:t>
      </w:r>
      <w:r w:rsidR="00825C1A">
        <w:t>the</w:t>
      </w:r>
      <w:r w:rsidR="00F446AF">
        <w:t xml:space="preserve"> difference in sound formation and the </w:t>
      </w:r>
      <w:r w:rsidR="00244DB4">
        <w:t xml:space="preserve">form of communication </w:t>
      </w:r>
      <w:r w:rsidR="00825C1A">
        <w:t xml:space="preserve">that is being adopted. </w:t>
      </w:r>
      <w:r w:rsidR="00B10425">
        <w:t xml:space="preserve">Moreover, since this “specific language” or </w:t>
      </w:r>
      <w:r w:rsidR="008D6CCC">
        <w:t>form of c</w:t>
      </w:r>
      <w:r w:rsidR="00CB13C9">
        <w:t xml:space="preserve">ommunication is adopted by the animals for the species of their own kind, and it is </w:t>
      </w:r>
      <w:r w:rsidR="00866510">
        <w:t>completely</w:t>
      </w:r>
      <w:r w:rsidR="00CB13C9">
        <w:t xml:space="preserve"> understand</w:t>
      </w:r>
      <w:r w:rsidR="006606EE">
        <w:t>able</w:t>
      </w:r>
      <w:r w:rsidR="00CB13C9">
        <w:t xml:space="preserve"> to </w:t>
      </w:r>
      <w:r w:rsidR="00866510">
        <w:t>only</w:t>
      </w:r>
      <w:r w:rsidR="00CB13C9">
        <w:t xml:space="preserve"> the anima</w:t>
      </w:r>
      <w:r w:rsidR="00866510">
        <w:t xml:space="preserve">ls who belong to their </w:t>
      </w:r>
      <w:r w:rsidR="00D254FC">
        <w:t xml:space="preserve">own </w:t>
      </w:r>
      <w:r w:rsidR="0005710B">
        <w:t>particula</w:t>
      </w:r>
      <w:r w:rsidR="002D6FC1">
        <w:t>r specie</w:t>
      </w:r>
      <w:r w:rsidR="00141016">
        <w:t>s</w:t>
      </w:r>
      <w:r w:rsidR="002D6FC1">
        <w:t>, which is why humans are not able to comprehend and understand it</w:t>
      </w:r>
      <w:r w:rsidR="00141016">
        <w:t>,</w:t>
      </w:r>
      <w:bookmarkStart w:id="0" w:name="_GoBack"/>
      <w:bookmarkEnd w:id="0"/>
      <w:r w:rsidR="002D6FC1">
        <w:t xml:space="preserve"> but those animals completely do. </w:t>
      </w:r>
    </w:p>
    <w:p w14:paraId="0D663C2E" w14:textId="77777777" w:rsidR="00E13FF0" w:rsidRDefault="009E6AF0" w:rsidP="000E5283">
      <w:pPr>
        <w:spacing w:line="480" w:lineRule="auto"/>
      </w:pPr>
      <w:r>
        <w:tab/>
      </w:r>
      <w:r w:rsidR="00F967BA">
        <w:t xml:space="preserve">Experts are divided on this point; there are various schools of thoughts </w:t>
      </w:r>
      <w:r w:rsidR="00CD4258">
        <w:t xml:space="preserve">that have been presented and advocated by </w:t>
      </w:r>
      <w:r w:rsidR="005861F5">
        <w:t xml:space="preserve">them in order to prove their point, but the whole debate that </w:t>
      </w:r>
      <w:r w:rsidR="0041611D">
        <w:t>whether</w:t>
      </w:r>
      <w:r w:rsidR="005861F5">
        <w:t xml:space="preserve"> animals can think or not and do they use properly formulated language to communicate </w:t>
      </w:r>
      <w:r w:rsidR="00971452">
        <w:t xml:space="preserve">with each other, and even with humans, </w:t>
      </w:r>
      <w:r w:rsidR="00D9406F">
        <w:t xml:space="preserve">can be summed up into two broader perspectives. </w:t>
      </w:r>
      <w:r>
        <w:t>Two popul</w:t>
      </w:r>
      <w:r w:rsidR="002B3571">
        <w:t xml:space="preserve">ar views that have been adopted by </w:t>
      </w:r>
      <w:r w:rsidR="00A6799F">
        <w:t xml:space="preserve">the experts in this respect are </w:t>
      </w:r>
      <w:r w:rsidR="002B3571">
        <w:t xml:space="preserve"> </w:t>
      </w:r>
    </w:p>
    <w:p w14:paraId="261F6A8F" w14:textId="77777777" w:rsidR="00A6799F" w:rsidRDefault="00A6799F" w:rsidP="000E5283">
      <w:pPr>
        <w:spacing w:line="480" w:lineRule="auto"/>
        <w:ind w:firstLine="720"/>
      </w:pPr>
      <w:r w:rsidRPr="00A6799F">
        <w:rPr>
          <w:b/>
        </w:rPr>
        <w:t>Side #1:</w:t>
      </w:r>
      <w:r>
        <w:t xml:space="preserve"> Animals are capable of thinking and using language in ways that are similar to those of humans.</w:t>
      </w:r>
    </w:p>
    <w:p w14:paraId="1E47AC1E" w14:textId="77777777" w:rsidR="001F295B" w:rsidRDefault="00A6799F" w:rsidP="000E5283">
      <w:pPr>
        <w:spacing w:line="480" w:lineRule="auto"/>
        <w:ind w:firstLine="720"/>
      </w:pPr>
      <w:r w:rsidRPr="00A6799F">
        <w:rPr>
          <w:b/>
        </w:rPr>
        <w:t>Side #2:</w:t>
      </w:r>
      <w:r>
        <w:t xml:space="preserve"> Animals do not think or use language as humans do, and are not capable of doing so.</w:t>
      </w:r>
    </w:p>
    <w:p w14:paraId="3EA2CF45" w14:textId="77777777" w:rsidR="000E5283" w:rsidRDefault="000E5283" w:rsidP="000E5283">
      <w:pPr>
        <w:spacing w:line="480" w:lineRule="auto"/>
        <w:ind w:firstLine="720"/>
      </w:pPr>
    </w:p>
    <w:p w14:paraId="06F651C7" w14:textId="77777777" w:rsidR="000E5283" w:rsidRDefault="000E5283" w:rsidP="000E5283">
      <w:pPr>
        <w:spacing w:line="480" w:lineRule="auto"/>
        <w:ind w:firstLine="720"/>
      </w:pPr>
    </w:p>
    <w:p w14:paraId="32ABEC40" w14:textId="77777777" w:rsidR="009C2502" w:rsidRDefault="009C2502" w:rsidP="000E5283">
      <w:pPr>
        <w:spacing w:line="480" w:lineRule="auto"/>
        <w:jc w:val="center"/>
        <w:rPr>
          <w:b/>
        </w:rPr>
      </w:pPr>
      <w:r w:rsidRPr="00093FF3">
        <w:rPr>
          <w:b/>
        </w:rPr>
        <w:lastRenderedPageBreak/>
        <w:t>Discussion</w:t>
      </w:r>
    </w:p>
    <w:p w14:paraId="08932C7E" w14:textId="77777777" w:rsidR="00A6799F" w:rsidRDefault="00A6799F" w:rsidP="000E5283">
      <w:pPr>
        <w:spacing w:line="480" w:lineRule="auto"/>
      </w:pPr>
      <w:r>
        <w:rPr>
          <w:b/>
        </w:rPr>
        <w:tab/>
      </w:r>
      <w:r>
        <w:t>Experts, scientists</w:t>
      </w:r>
      <w:r w:rsidR="006606EE">
        <w:t>,</w:t>
      </w:r>
      <w:r>
        <w:t xml:space="preserve"> and scholars have put </w:t>
      </w:r>
      <w:r w:rsidR="00B36563">
        <w:t>a considerable amount of work o</w:t>
      </w:r>
      <w:r>
        <w:t xml:space="preserve">n </w:t>
      </w:r>
      <w:r w:rsidR="00771D5A">
        <w:t>both</w:t>
      </w:r>
      <w:r>
        <w:t xml:space="preserve"> sides of </w:t>
      </w:r>
      <w:r w:rsidR="006606EE">
        <w:t xml:space="preserve">the </w:t>
      </w:r>
      <w:r>
        <w:t xml:space="preserve">debate. They have come </w:t>
      </w:r>
      <w:r w:rsidR="00771D5A">
        <w:t>up</w:t>
      </w:r>
      <w:r>
        <w:t xml:space="preserve"> with </w:t>
      </w:r>
      <w:r w:rsidR="00971778">
        <w:t>different pieces of evidence and</w:t>
      </w:r>
      <w:r w:rsidR="00412DCE">
        <w:t xml:space="preserve"> </w:t>
      </w:r>
      <w:r w:rsidR="00EC0D02">
        <w:t xml:space="preserve">proofs their point of view. These pieces of evidence are </w:t>
      </w:r>
      <w:r w:rsidR="00D15368">
        <w:t xml:space="preserve">backed up by </w:t>
      </w:r>
      <w:r w:rsidR="005F0287">
        <w:t xml:space="preserve">validated </w:t>
      </w:r>
      <w:r w:rsidR="00F92FBB">
        <w:t>data</w:t>
      </w:r>
      <w:r w:rsidR="005F0287">
        <w:t xml:space="preserve"> collected through </w:t>
      </w:r>
      <w:r w:rsidR="00E3314A">
        <w:t>repetitive experiment</w:t>
      </w:r>
      <w:r w:rsidR="00E104B7">
        <w:t>ation. The</w:t>
      </w:r>
      <w:r w:rsidR="004832C2">
        <w:t>se experiments</w:t>
      </w:r>
      <w:r w:rsidR="00521932">
        <w:t xml:space="preserve"> have</w:t>
      </w:r>
      <w:r w:rsidR="004832C2">
        <w:t xml:space="preserve"> constantly provided</w:t>
      </w:r>
      <w:r w:rsidR="00521932">
        <w:t xml:space="preserve"> results in favor of the hypothesis </w:t>
      </w:r>
      <w:r w:rsidR="00053069">
        <w:t xml:space="preserve">that was </w:t>
      </w:r>
      <w:r w:rsidR="00DE5636">
        <w:t>proposed by the</w:t>
      </w:r>
      <w:r w:rsidR="009561FC">
        <w:t xml:space="preserve"> res</w:t>
      </w:r>
      <w:r w:rsidR="00773A4B">
        <w:t xml:space="preserve">earcher which is why both sides of the debate </w:t>
      </w:r>
      <w:r w:rsidR="00F967BA">
        <w:t>hold equal value in the books of science and research.</w:t>
      </w:r>
    </w:p>
    <w:p w14:paraId="111E9E11" w14:textId="77777777" w:rsidR="004014B2" w:rsidRDefault="00F967BA" w:rsidP="000E5283">
      <w:pPr>
        <w:spacing w:line="480" w:lineRule="auto"/>
        <w:rPr>
          <w:b/>
        </w:rPr>
      </w:pPr>
      <w:r w:rsidRPr="00F967BA">
        <w:rPr>
          <w:b/>
        </w:rPr>
        <w:t>Side #1: Animals are capable of thinking and using language in ways that are similar to those of humans.</w:t>
      </w:r>
    </w:p>
    <w:p w14:paraId="5EA29FCE" w14:textId="77777777" w:rsidR="004014B2" w:rsidRDefault="004014B2" w:rsidP="000E5283">
      <w:pPr>
        <w:spacing w:line="480" w:lineRule="auto"/>
      </w:pPr>
      <w:r>
        <w:rPr>
          <w:b/>
        </w:rPr>
        <w:tab/>
      </w:r>
      <w:r>
        <w:t xml:space="preserve">Many researchers and scientist have the opinion that animals can think and feel in the same way </w:t>
      </w:r>
      <w:r w:rsidR="006606EE">
        <w:t>as</w:t>
      </w:r>
      <w:r>
        <w:t xml:space="preserve"> humans. They can also express their feelings, their joy, their </w:t>
      </w:r>
      <w:r w:rsidR="00DC6455">
        <w:t xml:space="preserve">pain, </w:t>
      </w:r>
      <w:r w:rsidR="00B97094">
        <w:t xml:space="preserve">and their </w:t>
      </w:r>
      <w:r w:rsidR="00FD6B40">
        <w:t>emotions</w:t>
      </w:r>
      <w:r w:rsidR="00B97094">
        <w:t xml:space="preserve"> in the same manner </w:t>
      </w:r>
      <w:r w:rsidR="006606EE">
        <w:t>as</w:t>
      </w:r>
      <w:r w:rsidR="00B97094">
        <w:t xml:space="preserve"> humans do. The only difference likes in t</w:t>
      </w:r>
      <w:r w:rsidR="00FD6B40">
        <w:t>he way that is adopted by the ani</w:t>
      </w:r>
      <w:r w:rsidR="00DB6B5A">
        <w:t xml:space="preserve">mals. Animals try to convey their messages to humans as well but due to the </w:t>
      </w:r>
      <w:r w:rsidR="003B5A93">
        <w:t>language</w:t>
      </w:r>
      <w:r w:rsidR="00DB6B5A">
        <w:t xml:space="preserve"> barriers, it becomes almost impossible for humans to comprehend this message.</w:t>
      </w:r>
      <w:r w:rsidR="00D21C7A">
        <w:t xml:space="preserve"> </w:t>
      </w:r>
      <w:r w:rsidR="00441FB1">
        <w:t xml:space="preserve">The only way that humans understand the feelings and condition of animals is through their gestures and constant voices. For example, dogs wiggle their tail when they see their owner or </w:t>
      </w:r>
      <w:r w:rsidR="009D0007">
        <w:t xml:space="preserve">favorite person; it is an expression of joy. Cats play in the feet of the person they like; </w:t>
      </w:r>
      <w:r w:rsidR="0009653E">
        <w:t>i</w:t>
      </w:r>
      <w:r w:rsidR="0052518A">
        <w:t xml:space="preserve">t also shows an expression of happiness and </w:t>
      </w:r>
      <w:r w:rsidR="008A79C2">
        <w:t xml:space="preserve">exhibits that the cat likes the person. </w:t>
      </w:r>
    </w:p>
    <w:p w14:paraId="1FD9936E" w14:textId="4C532BC7" w:rsidR="00C74C9F" w:rsidRDefault="00C74C9F" w:rsidP="000E5283">
      <w:pPr>
        <w:spacing w:line="480" w:lineRule="auto"/>
      </w:pPr>
      <w:r>
        <w:tab/>
        <w:t>In some case</w:t>
      </w:r>
      <w:r w:rsidR="00E10CCB">
        <w:t xml:space="preserve">s, the tone of the voice made by the animal </w:t>
      </w:r>
      <w:r w:rsidR="000F6B6D">
        <w:t>also makes it clear to the humans that thr</w:t>
      </w:r>
      <w:r w:rsidR="006606EE">
        <w:t>ough which condition the animal</w:t>
      </w:r>
      <w:r w:rsidR="000F6B6D">
        <w:t xml:space="preserve"> is going on. For example, cats purr </w:t>
      </w:r>
      <w:r w:rsidR="009C1B0A">
        <w:t xml:space="preserve">when they are </w:t>
      </w:r>
      <w:r w:rsidR="00C04DF6">
        <w:t xml:space="preserve">around their </w:t>
      </w:r>
      <w:r w:rsidR="00CD6840">
        <w:t>favorite</w:t>
      </w:r>
      <w:r w:rsidR="004B5281">
        <w:t xml:space="preserve"> person</w:t>
      </w:r>
      <w:r w:rsidR="00B51104">
        <w:t xml:space="preserve"> (Jamieson, 2009)</w:t>
      </w:r>
      <w:r w:rsidR="004B5281">
        <w:t xml:space="preserve">. Various animals cry </w:t>
      </w:r>
      <w:r w:rsidR="00FD7415">
        <w:t xml:space="preserve">when they are in pain, which exhibits </w:t>
      </w:r>
      <w:r w:rsidR="00697F6A">
        <w:t xml:space="preserve">their physical condition. </w:t>
      </w:r>
      <w:r w:rsidR="00806226">
        <w:t>One of the perfect studies that s</w:t>
      </w:r>
      <w:r w:rsidR="009F7B6D">
        <w:t>um</w:t>
      </w:r>
      <w:r w:rsidR="00141016">
        <w:t xml:space="preserve"> </w:t>
      </w:r>
      <w:r w:rsidR="009F7B6D">
        <w:t xml:space="preserve">up all these notions in a </w:t>
      </w:r>
      <w:r w:rsidR="009F7B6D">
        <w:lastRenderedPageBreak/>
        <w:t xml:space="preserve">comprehensive study is the book by </w:t>
      </w:r>
      <w:r w:rsidR="008717CF">
        <w:t xml:space="preserve">Robert W. </w:t>
      </w:r>
      <w:proofErr w:type="spellStart"/>
      <w:r w:rsidR="008717CF">
        <w:t>Lurz</w:t>
      </w:r>
      <w:proofErr w:type="spellEnd"/>
      <w:r w:rsidR="008717CF">
        <w:t>. The book carries the title “The Philosophy of Animals Minds”</w:t>
      </w:r>
      <w:r w:rsidR="00F26461">
        <w:t xml:space="preserve"> and presents the ideas in a very logical and </w:t>
      </w:r>
      <w:r w:rsidR="005301D1">
        <w:t xml:space="preserve">elaborate way that animals do </w:t>
      </w:r>
      <w:r w:rsidR="0057248B">
        <w:t>think</w:t>
      </w:r>
      <w:r w:rsidR="005301D1">
        <w:t>, just like humans.</w:t>
      </w:r>
    </w:p>
    <w:p w14:paraId="78F9A485" w14:textId="77777777" w:rsidR="00441FB1" w:rsidRPr="004014B2" w:rsidRDefault="00441FB1" w:rsidP="000E5283">
      <w:pPr>
        <w:spacing w:line="480" w:lineRule="auto"/>
      </w:pPr>
    </w:p>
    <w:p w14:paraId="1C29800C" w14:textId="77777777" w:rsidR="00F967BA" w:rsidRDefault="00F967BA" w:rsidP="000E5283">
      <w:pPr>
        <w:spacing w:line="480" w:lineRule="auto"/>
        <w:rPr>
          <w:b/>
        </w:rPr>
      </w:pPr>
      <w:r w:rsidRPr="00F967BA">
        <w:rPr>
          <w:b/>
        </w:rPr>
        <w:t>Side #2: Animals do not think or use language as humans do, and are not capable of doing so.</w:t>
      </w:r>
    </w:p>
    <w:p w14:paraId="7F221E67" w14:textId="77777777" w:rsidR="00181829" w:rsidRDefault="00EA1080" w:rsidP="000E5283">
      <w:pPr>
        <w:spacing w:line="480" w:lineRule="auto"/>
      </w:pPr>
      <w:r>
        <w:rPr>
          <w:b/>
        </w:rPr>
        <w:tab/>
      </w:r>
      <w:r>
        <w:t xml:space="preserve">Another approach that is adopted by the </w:t>
      </w:r>
      <w:r w:rsidR="006247AE">
        <w:t>anthropologists</w:t>
      </w:r>
      <w:r w:rsidR="0057248B">
        <w:t xml:space="preserve">, </w:t>
      </w:r>
      <w:r w:rsidR="006247AE">
        <w:t>researchers</w:t>
      </w:r>
      <w:r w:rsidR="00065B45">
        <w:t>, scientists</w:t>
      </w:r>
      <w:r w:rsidR="006606EE">
        <w:t>,</w:t>
      </w:r>
      <w:r w:rsidR="00065B45">
        <w:t xml:space="preserve"> and even veterinary doctors </w:t>
      </w:r>
      <w:r w:rsidR="00DF3040">
        <w:t xml:space="preserve">is that animals cannot think or use </w:t>
      </w:r>
      <w:r w:rsidR="001875F5">
        <w:t>languages</w:t>
      </w:r>
      <w:r w:rsidR="00DF3040">
        <w:t>, neither animals can think on their own, nor they are able to do so. Moreover, the</w:t>
      </w:r>
      <w:r w:rsidR="00727E21">
        <w:t xml:space="preserve"> formation and use of language is a trait that is only limited to humans, it </w:t>
      </w:r>
      <w:r w:rsidR="00181829">
        <w:t>cannot</w:t>
      </w:r>
      <w:r w:rsidR="00727E21">
        <w:t xml:space="preserve"> be utilized and </w:t>
      </w:r>
      <w:r w:rsidR="00181829">
        <w:t>demonstrated</w:t>
      </w:r>
      <w:r w:rsidR="00727E21">
        <w:t xml:space="preserve"> by the animals, because they have not been bestowed with the capability to do so. </w:t>
      </w:r>
    </w:p>
    <w:p w14:paraId="5AF551A6" w14:textId="77777777" w:rsidR="006F04B3" w:rsidRDefault="006F04B3" w:rsidP="000E5283">
      <w:pPr>
        <w:spacing w:line="480" w:lineRule="auto"/>
      </w:pPr>
      <w:r>
        <w:tab/>
        <w:t>The explanation b</w:t>
      </w:r>
      <w:r w:rsidR="004A5EFD">
        <w:t xml:space="preserve">ehind this school of thought, presented by these experts that the brains of animals are not developed in the way human brains are developed. </w:t>
      </w:r>
      <w:r w:rsidR="006606EE">
        <w:t>The h</w:t>
      </w:r>
      <w:r w:rsidR="004A5EFD">
        <w:t xml:space="preserve">uman brain is a much complex structure that is capable of processing multiple functions at a time and it can resolve a </w:t>
      </w:r>
      <w:r w:rsidR="000B445F">
        <w:t xml:space="preserve">number of complicated issues </w:t>
      </w:r>
      <w:r w:rsidR="00F16C60">
        <w:t xml:space="preserve">in a similar time frame. </w:t>
      </w:r>
      <w:r w:rsidR="001B38B9">
        <w:t xml:space="preserve">It also forms the basis </w:t>
      </w:r>
      <w:r w:rsidR="000E0430">
        <w:t xml:space="preserve">of </w:t>
      </w:r>
      <w:r w:rsidR="00683322">
        <w:t xml:space="preserve">the argument that why cannot animals communicate in a language. </w:t>
      </w:r>
      <w:r w:rsidR="001B567C">
        <w:t xml:space="preserve">The brains of the animals are </w:t>
      </w:r>
      <w:r w:rsidR="001B415E">
        <w:t xml:space="preserve">not developed enough to process and form the words. </w:t>
      </w:r>
      <w:r w:rsidR="00286B70">
        <w:t>They can surely make the sounds but cannot form proper words because of the complexities involved in the formation and</w:t>
      </w:r>
      <w:r w:rsidR="003F4F2D">
        <w:t xml:space="preserve"> processing of languages. </w:t>
      </w:r>
    </w:p>
    <w:p w14:paraId="104A2D71" w14:textId="77777777" w:rsidR="003B5A93" w:rsidRPr="00315140" w:rsidRDefault="00CF22BD" w:rsidP="000E5283">
      <w:pPr>
        <w:spacing w:line="480" w:lineRule="auto"/>
      </w:pPr>
      <w:r>
        <w:tab/>
        <w:t xml:space="preserve">Lesley j. Rogers presents this concept very intelligently in his publication “Minds of their Own; Thinking and awareness in animals”. The author also argues that if it is said that </w:t>
      </w:r>
      <w:r w:rsidR="003607BE">
        <w:t xml:space="preserve">animals have their own thinking and they can think like humans, then they should have the same moral and ethical responsibilities </w:t>
      </w:r>
      <w:r w:rsidR="004C6F3B">
        <w:t>just like humans</w:t>
      </w:r>
      <w:r w:rsidR="00143514">
        <w:t xml:space="preserve"> (Rogers, 2018)</w:t>
      </w:r>
      <w:r w:rsidR="00315140">
        <w:t>.</w:t>
      </w:r>
    </w:p>
    <w:p w14:paraId="08BDFD41" w14:textId="77777777" w:rsidR="003B5A93" w:rsidRDefault="003B5A93" w:rsidP="000E5283">
      <w:pPr>
        <w:spacing w:line="480" w:lineRule="auto"/>
        <w:rPr>
          <w:b/>
        </w:rPr>
      </w:pPr>
      <w:r>
        <w:rPr>
          <w:b/>
        </w:rPr>
        <w:lastRenderedPageBreak/>
        <w:t>Personal Opinion</w:t>
      </w:r>
    </w:p>
    <w:p w14:paraId="7BA958BD" w14:textId="43CFAB4A" w:rsidR="00B57247" w:rsidRDefault="00CE0F04" w:rsidP="000E5283">
      <w:pPr>
        <w:spacing w:line="480" w:lineRule="auto"/>
      </w:pPr>
      <w:r>
        <w:tab/>
        <w:t xml:space="preserve">After a thorough analysis of </w:t>
      </w:r>
      <w:r w:rsidR="001507F8">
        <w:t>the arguments presented at both the side of debates, I personally think tha</w:t>
      </w:r>
      <w:r w:rsidR="006606EE">
        <w:t>t that the experts who say that</w:t>
      </w:r>
      <w:r w:rsidR="004B0E39">
        <w:t xml:space="preserve"> animals have th</w:t>
      </w:r>
      <w:r w:rsidR="00141016">
        <w:t>ought</w:t>
      </w:r>
      <w:r w:rsidR="004B0E39">
        <w:t xml:space="preserve"> of their own </w:t>
      </w:r>
      <w:r w:rsidR="00B9640A">
        <w:t>are at a much logical side. I have not come upon this conclusion just by reading these two books, or by listening to some arguments</w:t>
      </w:r>
      <w:r w:rsidR="00141016">
        <w:t>,</w:t>
      </w:r>
      <w:r w:rsidR="00B9640A">
        <w:t xml:space="preserve"> but my judgments are backed up some serious reasoning and logics. I have gone </w:t>
      </w:r>
      <w:r w:rsidR="00004DB2">
        <w:t>through</w:t>
      </w:r>
      <w:r w:rsidR="000870CA">
        <w:t xml:space="preserve"> a lot of literature, readings, videos</w:t>
      </w:r>
      <w:r w:rsidR="006606EE">
        <w:t>,</w:t>
      </w:r>
      <w:r w:rsidR="000870CA">
        <w:t xml:space="preserve"> and </w:t>
      </w:r>
      <w:r w:rsidR="00956961">
        <w:t xml:space="preserve">experiments that </w:t>
      </w:r>
      <w:r w:rsidR="00B57247">
        <w:t xml:space="preserve">prove that animals can think and make </w:t>
      </w:r>
      <w:r w:rsidR="008D6B82">
        <w:t>decisions just</w:t>
      </w:r>
      <w:r w:rsidR="00E664B6">
        <w:t xml:space="preserve"> like humans. </w:t>
      </w:r>
      <w:r w:rsidR="003F1181">
        <w:t>It is an obvious fact that</w:t>
      </w:r>
      <w:r w:rsidR="00E664B6">
        <w:t xml:space="preserve"> they cannot complete the complex processes and work on higher level of complicated tasks just li</w:t>
      </w:r>
      <w:r w:rsidR="003F1181">
        <w:t>ke humans</w:t>
      </w:r>
      <w:r w:rsidR="00141016">
        <w:t>,</w:t>
      </w:r>
      <w:r w:rsidR="003F1181">
        <w:t xml:space="preserve"> but they can undergo a little level </w:t>
      </w:r>
      <w:r w:rsidR="001274A7">
        <w:t xml:space="preserve">of </w:t>
      </w:r>
      <w:r w:rsidR="00F250E3">
        <w:t>complicated tasks.</w:t>
      </w:r>
    </w:p>
    <w:p w14:paraId="2ABE385B" w14:textId="77777777" w:rsidR="00F967BA" w:rsidRPr="00A6799F" w:rsidRDefault="00F250E3" w:rsidP="000E5283">
      <w:pPr>
        <w:spacing w:line="480" w:lineRule="auto"/>
      </w:pPr>
      <w:r>
        <w:tab/>
        <w:t>T</w:t>
      </w:r>
      <w:r w:rsidR="008D5672">
        <w:t>h</w:t>
      </w:r>
      <w:r>
        <w:t xml:space="preserve">is has been proven by a number </w:t>
      </w:r>
      <w:r w:rsidR="008D5672">
        <w:t>of researches and experiments carried on by many scientist</w:t>
      </w:r>
      <w:r w:rsidR="006606EE">
        <w:t>s</w:t>
      </w:r>
      <w:r w:rsidR="008D5672">
        <w:t xml:space="preserve"> on different animals. These animals mostly include mammals like chimpanzees, monkeys, elephants, dolphins</w:t>
      </w:r>
      <w:r w:rsidR="006606EE">
        <w:t>,</w:t>
      </w:r>
      <w:r w:rsidR="008D5672">
        <w:t xml:space="preserve"> and whales. A number of experiments </w:t>
      </w:r>
      <w:r w:rsidR="009D3DB3">
        <w:t>have proved that these a</w:t>
      </w:r>
      <w:r w:rsidR="007A2997">
        <w:t>nimal</w:t>
      </w:r>
      <w:r w:rsidR="009D3DB3">
        <w:t>s have</w:t>
      </w:r>
      <w:r w:rsidR="007A2997">
        <w:t xml:space="preserve"> emotions and feelings</w:t>
      </w:r>
      <w:r w:rsidR="009D3DB3">
        <w:t xml:space="preserve"> </w:t>
      </w:r>
      <w:r w:rsidR="007A2997">
        <w:t>an</w:t>
      </w:r>
      <w:r w:rsidR="002E630A">
        <w:t xml:space="preserve">d can express their pain. In </w:t>
      </w:r>
      <w:r w:rsidR="00F6233E">
        <w:t>addition to</w:t>
      </w:r>
      <w:r w:rsidR="002E630A">
        <w:t xml:space="preserve"> this, </w:t>
      </w:r>
      <w:r w:rsidR="00F6233E">
        <w:t>these</w:t>
      </w:r>
      <w:r w:rsidR="002E630A">
        <w:t xml:space="preserve"> animals have</w:t>
      </w:r>
      <w:r w:rsidR="00F6233E">
        <w:t xml:space="preserve"> also</w:t>
      </w:r>
      <w:r w:rsidR="002E630A">
        <w:t xml:space="preserve"> been found to feel the pain of other animals, </w:t>
      </w:r>
      <w:r w:rsidR="00F6233E">
        <w:t>whether they belong to their own</w:t>
      </w:r>
      <w:r w:rsidR="002E630A">
        <w:t xml:space="preserve"> species or not. </w:t>
      </w:r>
      <w:r w:rsidR="00F6233E">
        <w:t xml:space="preserve">Elephants </w:t>
      </w:r>
      <w:r w:rsidR="009E7903">
        <w:t>have</w:t>
      </w:r>
      <w:r w:rsidR="00F6233E">
        <w:t xml:space="preserve"> been found to feel the pain and cry when their baby dies. Wolves have been found to adopt the </w:t>
      </w:r>
      <w:r w:rsidR="009E7903">
        <w:t>cubs of other wolves and even other species if their parents have died at the time of birth.</w:t>
      </w:r>
    </w:p>
    <w:p w14:paraId="5E84D1E6" w14:textId="77777777" w:rsidR="009C2502" w:rsidRDefault="009C2502" w:rsidP="000E5283">
      <w:pPr>
        <w:spacing w:line="480" w:lineRule="auto"/>
        <w:jc w:val="center"/>
        <w:rPr>
          <w:b/>
        </w:rPr>
      </w:pPr>
      <w:r w:rsidRPr="00093FF3">
        <w:rPr>
          <w:b/>
        </w:rPr>
        <w:t>Conclusion</w:t>
      </w:r>
    </w:p>
    <w:p w14:paraId="28755267" w14:textId="77777777" w:rsidR="00194ECE" w:rsidRDefault="00D46F57" w:rsidP="000E5283">
      <w:pPr>
        <w:spacing w:line="480" w:lineRule="auto"/>
      </w:pPr>
      <w:r>
        <w:rPr>
          <w:b/>
        </w:rPr>
        <w:tab/>
      </w:r>
      <w:r w:rsidRPr="00D94882">
        <w:t xml:space="preserve">In a nutshell, it can be seen that </w:t>
      </w:r>
      <w:r w:rsidR="00D94882">
        <w:t xml:space="preserve">scientist and experts have put a great deal of effort in proving their points that whether animals can think or not and if they can think, what level of thinking is demonstrated by them. Multiple experiments have been conducted and a number of </w:t>
      </w:r>
      <w:r w:rsidR="006863F4">
        <w:t>books</w:t>
      </w:r>
      <w:r w:rsidR="00D94882">
        <w:t xml:space="preserve"> research articles and </w:t>
      </w:r>
      <w:r w:rsidR="006863F4">
        <w:t>publ</w:t>
      </w:r>
      <w:r w:rsidR="00A4491F">
        <w:t xml:space="preserve">ications have been published </w:t>
      </w:r>
      <w:r w:rsidR="00D94882">
        <w:t xml:space="preserve">by the advocates of both sides of </w:t>
      </w:r>
      <w:r w:rsidR="006606EE">
        <w:lastRenderedPageBreak/>
        <w:t xml:space="preserve">the </w:t>
      </w:r>
      <w:r w:rsidR="00D94882">
        <w:t xml:space="preserve">debate but </w:t>
      </w:r>
      <w:r w:rsidR="00387E04">
        <w:t xml:space="preserve">still there has not been any final conclusion for </w:t>
      </w:r>
      <w:r w:rsidR="00194ECE">
        <w:t>this</w:t>
      </w:r>
      <w:r w:rsidR="00387E04">
        <w:t>. In my personal opinion, I think that animals can think, feel and express their pain, obviously not like humans, but they do.</w:t>
      </w:r>
    </w:p>
    <w:p w14:paraId="37E6F7D6" w14:textId="77777777" w:rsidR="00194ECE" w:rsidRDefault="00194ECE" w:rsidP="000E5283">
      <w:pPr>
        <w:spacing w:line="480" w:lineRule="auto"/>
      </w:pPr>
      <w:r>
        <w:br w:type="page"/>
      </w:r>
    </w:p>
    <w:p w14:paraId="32BE8BFC" w14:textId="77777777" w:rsidR="00D46F57" w:rsidRPr="00B51104" w:rsidRDefault="00194ECE" w:rsidP="000E5283">
      <w:pPr>
        <w:spacing w:line="480" w:lineRule="auto"/>
        <w:jc w:val="center"/>
        <w:rPr>
          <w:b/>
        </w:rPr>
      </w:pPr>
      <w:r w:rsidRPr="00B51104">
        <w:rPr>
          <w:b/>
        </w:rPr>
        <w:lastRenderedPageBreak/>
        <w:t>References</w:t>
      </w:r>
    </w:p>
    <w:p w14:paraId="530D01B6" w14:textId="77777777" w:rsidR="00B51104" w:rsidRDefault="00B51104" w:rsidP="000E5283">
      <w:pPr>
        <w:spacing w:line="480" w:lineRule="auto"/>
      </w:pPr>
      <w:r w:rsidRPr="00E87A60">
        <w:t>Jamieson, D</w:t>
      </w:r>
      <w:r>
        <w:t>. (2009). What do animals think?</w:t>
      </w:r>
      <w:r w:rsidRPr="00E87A60">
        <w:t xml:space="preserve"> The philosophy of animal minds, 15-34.</w:t>
      </w:r>
    </w:p>
    <w:p w14:paraId="350781AD" w14:textId="77777777" w:rsidR="00B51104" w:rsidRPr="00D94882" w:rsidRDefault="00B51104" w:rsidP="000E5283">
      <w:pPr>
        <w:spacing w:line="480" w:lineRule="auto"/>
      </w:pPr>
      <w:r w:rsidRPr="00E87A60">
        <w:t>Rogers, L. J. (2018). Minds of their own: Thinking and awareness in animals. Routledge.</w:t>
      </w:r>
    </w:p>
    <w:sectPr w:rsidR="00B51104" w:rsidRPr="00D94882" w:rsidSect="00A83392">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C9DF7" w14:textId="77777777" w:rsidR="000C0249" w:rsidRDefault="000C0249" w:rsidP="00A83392">
      <w:pPr>
        <w:spacing w:after="0" w:line="240" w:lineRule="auto"/>
      </w:pPr>
      <w:r>
        <w:separator/>
      </w:r>
    </w:p>
  </w:endnote>
  <w:endnote w:type="continuationSeparator" w:id="0">
    <w:p w14:paraId="144362F8" w14:textId="77777777" w:rsidR="000C0249" w:rsidRDefault="000C0249" w:rsidP="00A83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DF1BD" w14:textId="77777777" w:rsidR="000C0249" w:rsidRDefault="000C0249" w:rsidP="00A83392">
      <w:pPr>
        <w:spacing w:after="0" w:line="240" w:lineRule="auto"/>
      </w:pPr>
      <w:r>
        <w:separator/>
      </w:r>
    </w:p>
  </w:footnote>
  <w:footnote w:type="continuationSeparator" w:id="0">
    <w:p w14:paraId="481F06B0" w14:textId="77777777" w:rsidR="000C0249" w:rsidRDefault="000C0249" w:rsidP="00A833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4685284"/>
      <w:docPartObj>
        <w:docPartGallery w:val="Page Numbers (Top of Page)"/>
        <w:docPartUnique/>
      </w:docPartObj>
    </w:sdtPr>
    <w:sdtEndPr>
      <w:rPr>
        <w:noProof/>
      </w:rPr>
    </w:sdtEndPr>
    <w:sdtContent>
      <w:p w14:paraId="6FDA5081" w14:textId="77777777" w:rsidR="00A83392" w:rsidRDefault="00136DA9">
        <w:pPr>
          <w:pStyle w:val="Header"/>
          <w:jc w:val="right"/>
        </w:pPr>
        <w:proofErr w:type="gramStart"/>
        <w:r>
          <w:t xml:space="preserve">PSYCHOLOGY  </w:t>
        </w:r>
        <w:r>
          <w:tab/>
        </w:r>
        <w:proofErr w:type="gramEnd"/>
        <w:r>
          <w:tab/>
        </w:r>
        <w:r w:rsidR="00A83392">
          <w:fldChar w:fldCharType="begin"/>
        </w:r>
        <w:r w:rsidR="00A83392">
          <w:instrText xml:space="preserve"> PAGE   \* MERGEFORMAT </w:instrText>
        </w:r>
        <w:r w:rsidR="00A83392">
          <w:fldChar w:fldCharType="separate"/>
        </w:r>
        <w:r w:rsidR="006606EE">
          <w:rPr>
            <w:noProof/>
          </w:rPr>
          <w:t>8</w:t>
        </w:r>
        <w:r w:rsidR="00A83392">
          <w:rPr>
            <w:noProof/>
          </w:rPr>
          <w:fldChar w:fldCharType="end"/>
        </w:r>
      </w:p>
    </w:sdtContent>
  </w:sdt>
  <w:p w14:paraId="254F47FF" w14:textId="77777777" w:rsidR="00A83392" w:rsidRDefault="00A833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1D684" w14:textId="77777777" w:rsidR="00A83392" w:rsidRDefault="00A83392">
    <w:pPr>
      <w:pStyle w:val="Header"/>
      <w:jc w:val="right"/>
    </w:pPr>
    <w:r>
      <w:t>Running Head: PSYCHOLOGY</w:t>
    </w:r>
    <w:r>
      <w:tab/>
    </w:r>
    <w:r>
      <w:tab/>
    </w:r>
    <w:sdt>
      <w:sdtPr>
        <w:id w:val="526211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A1757">
          <w:rPr>
            <w:noProof/>
          </w:rPr>
          <w:t>1</w:t>
        </w:r>
        <w:r>
          <w:rPr>
            <w:noProof/>
          </w:rPr>
          <w:fldChar w:fldCharType="end"/>
        </w:r>
      </w:sdtContent>
    </w:sdt>
  </w:p>
  <w:p w14:paraId="1F4F584D" w14:textId="77777777" w:rsidR="00A83392" w:rsidRDefault="00A8339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jCyMLCwNDcwNjZX0lEKTi0uzszPAykwqQUAQSkF5iwAAAA="/>
  </w:docVars>
  <w:rsids>
    <w:rsidRoot w:val="00C45502"/>
    <w:rsid w:val="00004DB2"/>
    <w:rsid w:val="00044D9E"/>
    <w:rsid w:val="00053069"/>
    <w:rsid w:val="0005710B"/>
    <w:rsid w:val="00065B45"/>
    <w:rsid w:val="000870CA"/>
    <w:rsid w:val="00087D91"/>
    <w:rsid w:val="00093FF3"/>
    <w:rsid w:val="0009653E"/>
    <w:rsid w:val="000B445F"/>
    <w:rsid w:val="000C0249"/>
    <w:rsid w:val="000C4053"/>
    <w:rsid w:val="000E0430"/>
    <w:rsid w:val="000E1ED3"/>
    <w:rsid w:val="000E3012"/>
    <w:rsid w:val="000E5283"/>
    <w:rsid w:val="000F6B6D"/>
    <w:rsid w:val="00101DDE"/>
    <w:rsid w:val="001274A7"/>
    <w:rsid w:val="00136DA9"/>
    <w:rsid w:val="00141016"/>
    <w:rsid w:val="00143514"/>
    <w:rsid w:val="001507F8"/>
    <w:rsid w:val="00173599"/>
    <w:rsid w:val="00173747"/>
    <w:rsid w:val="00181829"/>
    <w:rsid w:val="001875F5"/>
    <w:rsid w:val="00194ECE"/>
    <w:rsid w:val="001B38B9"/>
    <w:rsid w:val="001B415E"/>
    <w:rsid w:val="001B567C"/>
    <w:rsid w:val="001F1A02"/>
    <w:rsid w:val="001F295B"/>
    <w:rsid w:val="00200D5A"/>
    <w:rsid w:val="00244DB4"/>
    <w:rsid w:val="00252C91"/>
    <w:rsid w:val="00286B70"/>
    <w:rsid w:val="002A2AA9"/>
    <w:rsid w:val="002B3571"/>
    <w:rsid w:val="002D6FC1"/>
    <w:rsid w:val="002E346E"/>
    <w:rsid w:val="002E630A"/>
    <w:rsid w:val="00312B3C"/>
    <w:rsid w:val="00315140"/>
    <w:rsid w:val="00345CBB"/>
    <w:rsid w:val="003472D8"/>
    <w:rsid w:val="00354AB6"/>
    <w:rsid w:val="003607BE"/>
    <w:rsid w:val="003619A8"/>
    <w:rsid w:val="00387E04"/>
    <w:rsid w:val="003B1541"/>
    <w:rsid w:val="003B5A93"/>
    <w:rsid w:val="003C4021"/>
    <w:rsid w:val="003F1181"/>
    <w:rsid w:val="003F4F2D"/>
    <w:rsid w:val="004014B2"/>
    <w:rsid w:val="00412DCE"/>
    <w:rsid w:val="0041611D"/>
    <w:rsid w:val="004321A0"/>
    <w:rsid w:val="00441FB1"/>
    <w:rsid w:val="00473DBC"/>
    <w:rsid w:val="004832C2"/>
    <w:rsid w:val="004A5EFD"/>
    <w:rsid w:val="004B0E39"/>
    <w:rsid w:val="004B5281"/>
    <w:rsid w:val="004C35DF"/>
    <w:rsid w:val="004C6F3B"/>
    <w:rsid w:val="004E4050"/>
    <w:rsid w:val="00521932"/>
    <w:rsid w:val="0052518A"/>
    <w:rsid w:val="005301D1"/>
    <w:rsid w:val="0057248B"/>
    <w:rsid w:val="005861F5"/>
    <w:rsid w:val="005A4F13"/>
    <w:rsid w:val="005F0287"/>
    <w:rsid w:val="005F168B"/>
    <w:rsid w:val="005F5300"/>
    <w:rsid w:val="006247AE"/>
    <w:rsid w:val="00657DE8"/>
    <w:rsid w:val="006606EE"/>
    <w:rsid w:val="00665D5F"/>
    <w:rsid w:val="00666FCC"/>
    <w:rsid w:val="00683322"/>
    <w:rsid w:val="006863F4"/>
    <w:rsid w:val="00697F6A"/>
    <w:rsid w:val="006C3ED2"/>
    <w:rsid w:val="006F04B3"/>
    <w:rsid w:val="007153E5"/>
    <w:rsid w:val="00727E21"/>
    <w:rsid w:val="00756749"/>
    <w:rsid w:val="00762FB7"/>
    <w:rsid w:val="00771D5A"/>
    <w:rsid w:val="00773A4B"/>
    <w:rsid w:val="00795AA2"/>
    <w:rsid w:val="007A2997"/>
    <w:rsid w:val="00806226"/>
    <w:rsid w:val="00825C1A"/>
    <w:rsid w:val="00861310"/>
    <w:rsid w:val="00866510"/>
    <w:rsid w:val="008717CF"/>
    <w:rsid w:val="008748DA"/>
    <w:rsid w:val="00876091"/>
    <w:rsid w:val="00890F47"/>
    <w:rsid w:val="008A4AC1"/>
    <w:rsid w:val="008A79C2"/>
    <w:rsid w:val="008D5672"/>
    <w:rsid w:val="008D6B82"/>
    <w:rsid w:val="008D6CCC"/>
    <w:rsid w:val="008F3AA6"/>
    <w:rsid w:val="00901EBB"/>
    <w:rsid w:val="009561FC"/>
    <w:rsid w:val="00956961"/>
    <w:rsid w:val="00971452"/>
    <w:rsid w:val="00971778"/>
    <w:rsid w:val="009C0259"/>
    <w:rsid w:val="009C18AF"/>
    <w:rsid w:val="009C1B0A"/>
    <w:rsid w:val="009C2502"/>
    <w:rsid w:val="009C31BA"/>
    <w:rsid w:val="009D0007"/>
    <w:rsid w:val="009D218B"/>
    <w:rsid w:val="009D3DB3"/>
    <w:rsid w:val="009E6AF0"/>
    <w:rsid w:val="009E7903"/>
    <w:rsid w:val="009F7B6D"/>
    <w:rsid w:val="00A326B0"/>
    <w:rsid w:val="00A4491F"/>
    <w:rsid w:val="00A57571"/>
    <w:rsid w:val="00A6799F"/>
    <w:rsid w:val="00A83392"/>
    <w:rsid w:val="00AD3260"/>
    <w:rsid w:val="00AE6A22"/>
    <w:rsid w:val="00B10425"/>
    <w:rsid w:val="00B20331"/>
    <w:rsid w:val="00B36563"/>
    <w:rsid w:val="00B51104"/>
    <w:rsid w:val="00B57247"/>
    <w:rsid w:val="00B57F96"/>
    <w:rsid w:val="00B9640A"/>
    <w:rsid w:val="00B97094"/>
    <w:rsid w:val="00BA1757"/>
    <w:rsid w:val="00BB08F0"/>
    <w:rsid w:val="00C04DF6"/>
    <w:rsid w:val="00C4259E"/>
    <w:rsid w:val="00C45502"/>
    <w:rsid w:val="00C56516"/>
    <w:rsid w:val="00C67E77"/>
    <w:rsid w:val="00C74C9F"/>
    <w:rsid w:val="00CB0A93"/>
    <w:rsid w:val="00CB13C9"/>
    <w:rsid w:val="00CC6881"/>
    <w:rsid w:val="00CD4258"/>
    <w:rsid w:val="00CD6840"/>
    <w:rsid w:val="00CE0F04"/>
    <w:rsid w:val="00CF22BD"/>
    <w:rsid w:val="00D15368"/>
    <w:rsid w:val="00D21C7A"/>
    <w:rsid w:val="00D254FC"/>
    <w:rsid w:val="00D32B47"/>
    <w:rsid w:val="00D46F57"/>
    <w:rsid w:val="00D9406F"/>
    <w:rsid w:val="00D94882"/>
    <w:rsid w:val="00DB6B5A"/>
    <w:rsid w:val="00DC6455"/>
    <w:rsid w:val="00DD1966"/>
    <w:rsid w:val="00DE5636"/>
    <w:rsid w:val="00DF3040"/>
    <w:rsid w:val="00DF4086"/>
    <w:rsid w:val="00E104B7"/>
    <w:rsid w:val="00E10CCB"/>
    <w:rsid w:val="00E13FF0"/>
    <w:rsid w:val="00E3314A"/>
    <w:rsid w:val="00E664B6"/>
    <w:rsid w:val="00E77B44"/>
    <w:rsid w:val="00E82ABD"/>
    <w:rsid w:val="00E87A60"/>
    <w:rsid w:val="00EA1080"/>
    <w:rsid w:val="00EC0D02"/>
    <w:rsid w:val="00EC3AFE"/>
    <w:rsid w:val="00F16C60"/>
    <w:rsid w:val="00F1757C"/>
    <w:rsid w:val="00F250E3"/>
    <w:rsid w:val="00F26461"/>
    <w:rsid w:val="00F446AF"/>
    <w:rsid w:val="00F60669"/>
    <w:rsid w:val="00F6233E"/>
    <w:rsid w:val="00F92FBB"/>
    <w:rsid w:val="00F967BA"/>
    <w:rsid w:val="00FD6B40"/>
    <w:rsid w:val="00FD73DD"/>
    <w:rsid w:val="00FD74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80F87"/>
  <w15:chartTrackingRefBased/>
  <w15:docId w15:val="{449C174D-B969-4A11-8CCE-B65F7A9B2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Header">
    <w:name w:val="header"/>
    <w:basedOn w:val="Normal"/>
    <w:link w:val="HeaderChar"/>
    <w:uiPriority w:val="99"/>
    <w:unhideWhenUsed/>
    <w:rsid w:val="00A833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392"/>
  </w:style>
  <w:style w:type="paragraph" w:styleId="Footer">
    <w:name w:val="footer"/>
    <w:basedOn w:val="Normal"/>
    <w:link w:val="FooterChar"/>
    <w:uiPriority w:val="99"/>
    <w:unhideWhenUsed/>
    <w:rsid w:val="00A833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392"/>
  </w:style>
  <w:style w:type="paragraph" w:styleId="BalloonText">
    <w:name w:val="Balloon Text"/>
    <w:basedOn w:val="Normal"/>
    <w:link w:val="BalloonTextChar"/>
    <w:uiPriority w:val="99"/>
    <w:semiHidden/>
    <w:unhideWhenUsed/>
    <w:rsid w:val="001410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0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246483">
      <w:bodyDiv w:val="1"/>
      <w:marLeft w:val="0"/>
      <w:marRight w:val="0"/>
      <w:marTop w:val="0"/>
      <w:marBottom w:val="0"/>
      <w:divBdr>
        <w:top w:val="none" w:sz="0" w:space="0" w:color="auto"/>
        <w:left w:val="none" w:sz="0" w:space="0" w:color="auto"/>
        <w:bottom w:val="none" w:sz="0" w:space="0" w:color="auto"/>
        <w:right w:val="none" w:sz="0" w:space="0" w:color="auto"/>
      </w:divBdr>
    </w:div>
    <w:div w:id="549458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358</Words>
  <Characters>774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roofreader</cp:lastModifiedBy>
  <cp:revision>2</cp:revision>
  <dcterms:created xsi:type="dcterms:W3CDTF">2019-08-30T06:52:00Z</dcterms:created>
  <dcterms:modified xsi:type="dcterms:W3CDTF">2019-08-30T06:52:00Z</dcterms:modified>
</cp:coreProperties>
</file>